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8F4A6C" w14:textId="77777777" w:rsidR="007555F0" w:rsidRDefault="007555F0">
      <w:pPr>
        <w:rPr>
          <w:sz w:val="56"/>
          <w:szCs w:val="56"/>
        </w:rPr>
      </w:pPr>
    </w:p>
    <w:p w14:paraId="243ABE53" w14:textId="14C482A3" w:rsidR="00B63F12" w:rsidRDefault="007555F0" w:rsidP="00DC1D20">
      <w:pPr>
        <w:pStyle w:val="Heading1"/>
        <w:pBdr>
          <w:bottom w:val="single" w:sz="6" w:space="1" w:color="auto"/>
        </w:pBdr>
        <w:rPr>
          <w:b/>
          <w:bCs/>
          <w:sz w:val="48"/>
          <w:szCs w:val="48"/>
        </w:rPr>
      </w:pPr>
      <w:r w:rsidRPr="00DC1D20">
        <w:rPr>
          <w:b/>
          <w:bCs/>
          <w:sz w:val="48"/>
          <w:szCs w:val="48"/>
        </w:rPr>
        <w:t>Set up a Microsoft 365 developer subscription</w:t>
      </w:r>
    </w:p>
    <w:p w14:paraId="6A022F8E" w14:textId="61D48950" w:rsidR="007555F0" w:rsidRDefault="007555F0">
      <w:pPr>
        <w:rPr>
          <w:sz w:val="36"/>
          <w:szCs w:val="36"/>
        </w:rPr>
      </w:pPr>
      <w:r w:rsidRPr="007555F0">
        <w:rPr>
          <w:sz w:val="36"/>
          <w:szCs w:val="36"/>
        </w:rPr>
        <w:t>Lab environment Setup guide</w:t>
      </w:r>
    </w:p>
    <w:p w14:paraId="367212F4" w14:textId="77777777" w:rsidR="00DC1D20" w:rsidRDefault="00DC1D20">
      <w:pPr>
        <w:rPr>
          <w:sz w:val="32"/>
          <w:szCs w:val="32"/>
        </w:rPr>
      </w:pPr>
    </w:p>
    <w:p w14:paraId="31A49BD4" w14:textId="13A1FD58" w:rsidR="007555F0" w:rsidRDefault="007555F0">
      <w:pPr>
        <w:rPr>
          <w:sz w:val="32"/>
          <w:szCs w:val="32"/>
        </w:rPr>
      </w:pPr>
    </w:p>
    <w:p w14:paraId="19EE9FDF" w14:textId="7277F424" w:rsidR="007555F0" w:rsidRDefault="007555F0">
      <w:pPr>
        <w:rPr>
          <w:sz w:val="32"/>
          <w:szCs w:val="32"/>
        </w:rPr>
      </w:pPr>
    </w:p>
    <w:sdt>
      <w:sdtPr>
        <w:rPr>
          <w:rFonts w:asciiTheme="minorHAnsi" w:eastAsiaTheme="minorEastAsia" w:hAnsiTheme="minorHAnsi" w:cstheme="minorBidi"/>
          <w:color w:val="auto"/>
          <w:sz w:val="22"/>
          <w:szCs w:val="22"/>
        </w:rPr>
        <w:id w:val="1738582851"/>
        <w:docPartObj>
          <w:docPartGallery w:val="Table of Contents"/>
          <w:docPartUnique/>
        </w:docPartObj>
      </w:sdtPr>
      <w:sdtEndPr>
        <w:rPr>
          <w:b/>
          <w:bCs/>
          <w:noProof/>
        </w:rPr>
      </w:sdtEndPr>
      <w:sdtContent>
        <w:p w14:paraId="0ECAAC33" w14:textId="43F547CC" w:rsidR="00E63BE0" w:rsidRDefault="00E63BE0">
          <w:pPr>
            <w:pStyle w:val="TOCHeading"/>
          </w:pPr>
          <w:r>
            <w:t>Table of Contents</w:t>
          </w:r>
        </w:p>
        <w:p w14:paraId="555267A0" w14:textId="07B5EB3A" w:rsidR="00DC1D20" w:rsidRDefault="00E63BE0">
          <w:pPr>
            <w:pStyle w:val="TOC1"/>
            <w:tabs>
              <w:tab w:val="right" w:leader="dot" w:pos="9016"/>
            </w:tabs>
            <w:rPr>
              <w:noProof/>
              <w:lang w:eastAsia="en-GB"/>
            </w:rPr>
          </w:pPr>
          <w:r>
            <w:fldChar w:fldCharType="begin"/>
          </w:r>
          <w:r>
            <w:instrText xml:space="preserve"> TOC \o "1-3" \h \z \u </w:instrText>
          </w:r>
          <w:r>
            <w:fldChar w:fldCharType="separate"/>
          </w:r>
          <w:hyperlink w:anchor="_Toc32273899" w:history="1">
            <w:r w:rsidR="00DC1D20" w:rsidRPr="005D2181">
              <w:rPr>
                <w:rStyle w:val="Hyperlink"/>
                <w:noProof/>
              </w:rPr>
              <w:t>Lab: Setting up your environment</w:t>
            </w:r>
            <w:r w:rsidR="00DC1D20">
              <w:rPr>
                <w:noProof/>
                <w:webHidden/>
              </w:rPr>
              <w:tab/>
            </w:r>
            <w:r w:rsidR="00DC1D20">
              <w:rPr>
                <w:noProof/>
                <w:webHidden/>
              </w:rPr>
              <w:fldChar w:fldCharType="begin"/>
            </w:r>
            <w:r w:rsidR="00DC1D20">
              <w:rPr>
                <w:noProof/>
                <w:webHidden/>
              </w:rPr>
              <w:instrText xml:space="preserve"> PAGEREF _Toc32273899 \h </w:instrText>
            </w:r>
            <w:r w:rsidR="00DC1D20">
              <w:rPr>
                <w:noProof/>
                <w:webHidden/>
              </w:rPr>
            </w:r>
            <w:r w:rsidR="00DC1D20">
              <w:rPr>
                <w:noProof/>
                <w:webHidden/>
              </w:rPr>
              <w:fldChar w:fldCharType="separate"/>
            </w:r>
            <w:r w:rsidR="00DC1D20">
              <w:rPr>
                <w:noProof/>
                <w:webHidden/>
              </w:rPr>
              <w:t>2</w:t>
            </w:r>
            <w:r w:rsidR="00DC1D20">
              <w:rPr>
                <w:noProof/>
                <w:webHidden/>
              </w:rPr>
              <w:fldChar w:fldCharType="end"/>
            </w:r>
          </w:hyperlink>
        </w:p>
        <w:p w14:paraId="103CD5F4" w14:textId="7C3D4379" w:rsidR="00E63BE0" w:rsidRDefault="00E63BE0">
          <w:r>
            <w:rPr>
              <w:b/>
              <w:bCs/>
              <w:noProof/>
            </w:rPr>
            <w:fldChar w:fldCharType="end"/>
          </w:r>
        </w:p>
      </w:sdtContent>
    </w:sdt>
    <w:p w14:paraId="7EDE09E0" w14:textId="77B89666" w:rsidR="007555F0" w:rsidRDefault="007555F0">
      <w:pPr>
        <w:rPr>
          <w:sz w:val="32"/>
          <w:szCs w:val="32"/>
        </w:rPr>
      </w:pPr>
    </w:p>
    <w:p w14:paraId="7F6EBE7D" w14:textId="568EAFEE" w:rsidR="007555F0" w:rsidRDefault="007555F0">
      <w:pPr>
        <w:rPr>
          <w:sz w:val="32"/>
          <w:szCs w:val="32"/>
        </w:rPr>
      </w:pPr>
    </w:p>
    <w:p w14:paraId="3B00144E" w14:textId="0D17BBD2" w:rsidR="007555F0" w:rsidRDefault="007555F0">
      <w:pPr>
        <w:rPr>
          <w:sz w:val="32"/>
          <w:szCs w:val="32"/>
        </w:rPr>
      </w:pPr>
    </w:p>
    <w:p w14:paraId="628D25B4" w14:textId="5BEC4FFE" w:rsidR="007555F0" w:rsidRDefault="007555F0">
      <w:pPr>
        <w:rPr>
          <w:sz w:val="32"/>
          <w:szCs w:val="32"/>
        </w:rPr>
      </w:pPr>
    </w:p>
    <w:p w14:paraId="13C5A8CE" w14:textId="20E99F09" w:rsidR="007555F0" w:rsidRDefault="007555F0">
      <w:pPr>
        <w:rPr>
          <w:sz w:val="32"/>
          <w:szCs w:val="32"/>
        </w:rPr>
      </w:pPr>
    </w:p>
    <w:p w14:paraId="3D86D896" w14:textId="792FD4CC" w:rsidR="007555F0" w:rsidRDefault="007555F0">
      <w:pPr>
        <w:rPr>
          <w:sz w:val="32"/>
          <w:szCs w:val="32"/>
        </w:rPr>
      </w:pPr>
    </w:p>
    <w:p w14:paraId="3B037BF0" w14:textId="0FB67A56" w:rsidR="007555F0" w:rsidRDefault="007555F0">
      <w:pPr>
        <w:rPr>
          <w:sz w:val="32"/>
          <w:szCs w:val="32"/>
        </w:rPr>
      </w:pPr>
    </w:p>
    <w:p w14:paraId="667FE80B" w14:textId="53F5CDAE" w:rsidR="007555F0" w:rsidRDefault="007555F0">
      <w:pPr>
        <w:rPr>
          <w:sz w:val="32"/>
          <w:szCs w:val="32"/>
        </w:rPr>
      </w:pPr>
    </w:p>
    <w:p w14:paraId="17E06454" w14:textId="1675B55F" w:rsidR="007555F0" w:rsidRDefault="007555F0">
      <w:pPr>
        <w:rPr>
          <w:sz w:val="32"/>
          <w:szCs w:val="32"/>
        </w:rPr>
      </w:pPr>
    </w:p>
    <w:p w14:paraId="3CBBC299" w14:textId="0A252D32" w:rsidR="007555F0" w:rsidRDefault="007555F0">
      <w:pPr>
        <w:rPr>
          <w:sz w:val="32"/>
          <w:szCs w:val="32"/>
        </w:rPr>
      </w:pPr>
    </w:p>
    <w:p w14:paraId="4F4380D3" w14:textId="6BB1F830" w:rsidR="007555F0" w:rsidRDefault="007555F0">
      <w:pPr>
        <w:rPr>
          <w:sz w:val="32"/>
          <w:szCs w:val="32"/>
        </w:rPr>
      </w:pPr>
    </w:p>
    <w:p w14:paraId="258B4BF7" w14:textId="6BEE0663" w:rsidR="007555F0" w:rsidRDefault="007555F0">
      <w:pPr>
        <w:rPr>
          <w:sz w:val="32"/>
          <w:szCs w:val="32"/>
        </w:rPr>
      </w:pPr>
    </w:p>
    <w:p w14:paraId="257804FE" w14:textId="08645606" w:rsidR="007555F0" w:rsidRDefault="007555F0">
      <w:pPr>
        <w:rPr>
          <w:sz w:val="32"/>
          <w:szCs w:val="32"/>
        </w:rPr>
      </w:pPr>
    </w:p>
    <w:p w14:paraId="0C44DE2D" w14:textId="490C2E74" w:rsidR="007555F0" w:rsidRDefault="007555F0">
      <w:pPr>
        <w:rPr>
          <w:sz w:val="32"/>
          <w:szCs w:val="32"/>
        </w:rPr>
      </w:pPr>
    </w:p>
    <w:p w14:paraId="5AE714DC" w14:textId="7AF8F154" w:rsidR="007555F0" w:rsidRPr="00717035" w:rsidRDefault="007555F0" w:rsidP="00AD692C">
      <w:pPr>
        <w:pStyle w:val="Heading1"/>
        <w:pBdr>
          <w:bottom w:val="single" w:sz="6" w:space="1" w:color="auto"/>
        </w:pBdr>
      </w:pPr>
      <w:bookmarkStart w:id="0" w:name="_Toc32273899"/>
      <w:r w:rsidRPr="00717035">
        <w:lastRenderedPageBreak/>
        <w:t>Lab: Setting up your environment</w:t>
      </w:r>
      <w:bookmarkEnd w:id="0"/>
    </w:p>
    <w:p w14:paraId="28E19AB1" w14:textId="10715EDC" w:rsidR="007555F0" w:rsidRPr="007555F0" w:rsidRDefault="007555F0">
      <w:pPr>
        <w:rPr>
          <w:sz w:val="28"/>
          <w:szCs w:val="28"/>
        </w:rPr>
      </w:pPr>
      <w:r w:rsidRPr="007555F0">
        <w:rPr>
          <w:sz w:val="28"/>
          <w:szCs w:val="28"/>
        </w:rPr>
        <w:t>Exercise 1: Sign Up for a Microsoft 365 developer subscription</w:t>
      </w:r>
    </w:p>
    <w:p w14:paraId="759C7E29" w14:textId="0C82FCD0" w:rsidR="00717035" w:rsidRDefault="00717035" w:rsidP="007555F0">
      <w:pPr>
        <w:jc w:val="both"/>
      </w:pPr>
      <w:r w:rsidRPr="00717035">
        <w:t>In this exercise, you will sign up for an Office 365 E</w:t>
      </w:r>
      <w:r>
        <w:t>5 Developer Subscription</w:t>
      </w:r>
      <w:r w:rsidRPr="00717035">
        <w:t xml:space="preserve"> tenant for use during the workshop</w:t>
      </w:r>
      <w:r>
        <w:t>.</w:t>
      </w:r>
    </w:p>
    <w:p w14:paraId="1742283B" w14:textId="6EDF1583" w:rsidR="007555F0" w:rsidRDefault="007555F0" w:rsidP="007555F0">
      <w:pPr>
        <w:jc w:val="both"/>
      </w:pPr>
      <w:r w:rsidRPr="007555F0">
        <w:t>Set up a Microsoft 365 developer subscription to build your solutions independent of your production environment. The subscription is a Microsoft 365 E5 Developer subscription with 25 user licenses. It lasts for 90 days and is free to use for development purposes (coding solutions) only.</w:t>
      </w:r>
    </w:p>
    <w:p w14:paraId="7F492245" w14:textId="77777777" w:rsidR="003958AC" w:rsidRDefault="003958AC" w:rsidP="007555F0">
      <w:pPr>
        <w:jc w:val="both"/>
      </w:pPr>
    </w:p>
    <w:p w14:paraId="00969446" w14:textId="60A41D16" w:rsidR="00717035" w:rsidRPr="003958AC" w:rsidRDefault="003958AC" w:rsidP="00717035">
      <w:pPr>
        <w:jc w:val="both"/>
        <w:rPr>
          <w:b/>
          <w:bCs/>
          <w:u w:val="single"/>
        </w:rPr>
      </w:pPr>
      <w:r w:rsidRPr="003958AC">
        <w:rPr>
          <w:b/>
          <w:bCs/>
          <w:u w:val="single"/>
        </w:rPr>
        <w:t>Step 1</w:t>
      </w:r>
    </w:p>
    <w:p w14:paraId="5C631DD7" w14:textId="418982C7" w:rsidR="00717035" w:rsidRDefault="00717035" w:rsidP="00717035">
      <w:pPr>
        <w:pStyle w:val="ListParagraph"/>
        <w:numPr>
          <w:ilvl w:val="0"/>
          <w:numId w:val="1"/>
        </w:numPr>
        <w:jc w:val="both"/>
      </w:pPr>
      <w:r>
        <w:t xml:space="preserve">Browse to </w:t>
      </w:r>
      <w:hyperlink r:id="rId6" w:history="1">
        <w:r>
          <w:rPr>
            <w:rStyle w:val="Hyperlink"/>
          </w:rPr>
          <w:t>https://developer.microsoft.com/en-us/office/dev-program</w:t>
        </w:r>
      </w:hyperlink>
    </w:p>
    <w:p w14:paraId="4C2EFC15" w14:textId="64CD420F" w:rsidR="00717035" w:rsidRDefault="00717035" w:rsidP="00717035">
      <w:pPr>
        <w:pStyle w:val="ListParagraph"/>
        <w:numPr>
          <w:ilvl w:val="0"/>
          <w:numId w:val="1"/>
        </w:numPr>
        <w:jc w:val="both"/>
      </w:pPr>
      <w:r>
        <w:t xml:space="preserve">Click </w:t>
      </w:r>
      <w:r w:rsidR="003958AC">
        <w:t>‘</w:t>
      </w:r>
      <w:r>
        <w:t>Join Now</w:t>
      </w:r>
      <w:r w:rsidR="003958AC">
        <w:t>’ Button</w:t>
      </w:r>
    </w:p>
    <w:p w14:paraId="316C2918" w14:textId="7ADD33D2" w:rsidR="003958AC" w:rsidRDefault="003958AC" w:rsidP="003958AC">
      <w:pPr>
        <w:ind w:left="720"/>
        <w:jc w:val="both"/>
      </w:pPr>
      <w:r>
        <w:rPr>
          <w:noProof/>
        </w:rPr>
        <w:drawing>
          <wp:inline distT="0" distB="0" distL="0" distR="0" wp14:anchorId="131A0830" wp14:editId="71A97B53">
            <wp:extent cx="3511550" cy="163983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528114" cy="1647574"/>
                    </a:xfrm>
                    <a:prstGeom prst="rect">
                      <a:avLst/>
                    </a:prstGeom>
                  </pic:spPr>
                </pic:pic>
              </a:graphicData>
            </a:graphic>
          </wp:inline>
        </w:drawing>
      </w:r>
    </w:p>
    <w:p w14:paraId="06698969" w14:textId="77777777" w:rsidR="003958AC" w:rsidRDefault="00717035" w:rsidP="00717035">
      <w:pPr>
        <w:pStyle w:val="ListParagraph"/>
        <w:numPr>
          <w:ilvl w:val="0"/>
          <w:numId w:val="1"/>
        </w:numPr>
        <w:jc w:val="both"/>
      </w:pPr>
      <w:r>
        <w:t xml:space="preserve">It will redirect to login page, </w:t>
      </w:r>
    </w:p>
    <w:p w14:paraId="7C146411" w14:textId="0C8D1E30" w:rsidR="003958AC" w:rsidRDefault="003958AC" w:rsidP="003958AC">
      <w:pPr>
        <w:pStyle w:val="ListParagraph"/>
        <w:numPr>
          <w:ilvl w:val="1"/>
          <w:numId w:val="1"/>
        </w:numPr>
        <w:jc w:val="both"/>
      </w:pPr>
      <w:r>
        <w:t>I</w:t>
      </w:r>
      <w:r w:rsidR="0008288D">
        <w:t>f</w:t>
      </w:r>
      <w:r w:rsidR="00717035">
        <w:t xml:space="preserve"> you have Microsoft </w:t>
      </w:r>
      <w:r>
        <w:t>account,</w:t>
      </w:r>
      <w:r w:rsidR="00717035">
        <w:t xml:space="preserve"> please login using that</w:t>
      </w:r>
      <w:r>
        <w:t xml:space="preserve"> and go to </w:t>
      </w:r>
      <w:r w:rsidRPr="003958AC">
        <w:rPr>
          <w:b/>
          <w:bCs/>
          <w:u w:val="single"/>
        </w:rPr>
        <w:t>Step :2</w:t>
      </w:r>
    </w:p>
    <w:p w14:paraId="60D2136F" w14:textId="15233EFD" w:rsidR="00717035" w:rsidRDefault="003958AC" w:rsidP="003958AC">
      <w:pPr>
        <w:pStyle w:val="ListParagraph"/>
        <w:numPr>
          <w:ilvl w:val="1"/>
          <w:numId w:val="1"/>
        </w:numPr>
        <w:jc w:val="both"/>
      </w:pPr>
      <w:r>
        <w:t>I</w:t>
      </w:r>
      <w:r w:rsidR="00717035">
        <w:t>f not</w:t>
      </w:r>
      <w:r>
        <w:t xml:space="preserve"> follow below steps to </w:t>
      </w:r>
      <w:r w:rsidR="0008288D">
        <w:t xml:space="preserve">create one using your personal email ids. </w:t>
      </w:r>
    </w:p>
    <w:p w14:paraId="27F835D6" w14:textId="7D2A1E0C" w:rsidR="0008288D" w:rsidRDefault="0008288D" w:rsidP="0008288D">
      <w:pPr>
        <w:ind w:left="720"/>
        <w:jc w:val="both"/>
      </w:pPr>
      <w:r w:rsidRPr="0008288D">
        <w:rPr>
          <w:u w:val="single"/>
        </w:rPr>
        <w:t>Note</w:t>
      </w:r>
      <w:r>
        <w:t xml:space="preserve">: Don’t use official </w:t>
      </w:r>
      <w:r w:rsidR="003958AC">
        <w:t>email ids.</w:t>
      </w:r>
    </w:p>
    <w:p w14:paraId="7DC8AD5B" w14:textId="257BFF29" w:rsidR="00717035" w:rsidRDefault="00717035" w:rsidP="0026538A">
      <w:pPr>
        <w:ind w:left="720"/>
        <w:jc w:val="both"/>
      </w:pPr>
      <w:r>
        <w:rPr>
          <w:noProof/>
        </w:rPr>
        <w:drawing>
          <wp:inline distT="0" distB="0" distL="0" distR="0" wp14:anchorId="20F891A0" wp14:editId="02663230">
            <wp:extent cx="2961066" cy="2495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90066" cy="2519991"/>
                    </a:xfrm>
                    <a:prstGeom prst="rect">
                      <a:avLst/>
                    </a:prstGeom>
                  </pic:spPr>
                </pic:pic>
              </a:graphicData>
            </a:graphic>
          </wp:inline>
        </w:drawing>
      </w:r>
    </w:p>
    <w:p w14:paraId="4917A337" w14:textId="07B6677F" w:rsidR="0026538A" w:rsidRDefault="0026538A" w:rsidP="0008288D">
      <w:pPr>
        <w:pStyle w:val="ListParagraph"/>
        <w:numPr>
          <w:ilvl w:val="0"/>
          <w:numId w:val="1"/>
        </w:numPr>
        <w:jc w:val="both"/>
      </w:pPr>
      <w:r>
        <w:t>If you don’t have Microsoft account, Click Create one!</w:t>
      </w:r>
    </w:p>
    <w:p w14:paraId="5AD44A3E" w14:textId="1FA46230" w:rsidR="0026538A" w:rsidRDefault="0026538A" w:rsidP="0026538A">
      <w:pPr>
        <w:ind w:left="720"/>
        <w:jc w:val="both"/>
      </w:pPr>
      <w:r>
        <w:rPr>
          <w:noProof/>
        </w:rPr>
        <w:lastRenderedPageBreak/>
        <w:drawing>
          <wp:inline distT="0" distB="0" distL="0" distR="0" wp14:anchorId="4104A0BA" wp14:editId="7F16CA8D">
            <wp:extent cx="3197424" cy="2495550"/>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10950" cy="2506107"/>
                    </a:xfrm>
                    <a:prstGeom prst="rect">
                      <a:avLst/>
                    </a:prstGeom>
                    <a:noFill/>
                    <a:ln>
                      <a:noFill/>
                    </a:ln>
                  </pic:spPr>
                </pic:pic>
              </a:graphicData>
            </a:graphic>
          </wp:inline>
        </w:drawing>
      </w:r>
    </w:p>
    <w:p w14:paraId="00577EEB" w14:textId="19598C63" w:rsidR="002C0BEC" w:rsidRDefault="002C0BEC" w:rsidP="002C0BEC">
      <w:pPr>
        <w:pStyle w:val="ListParagraph"/>
        <w:numPr>
          <w:ilvl w:val="0"/>
          <w:numId w:val="1"/>
        </w:numPr>
        <w:jc w:val="both"/>
      </w:pPr>
      <w:r>
        <w:t>Enter your email ID and click Next</w:t>
      </w:r>
    </w:p>
    <w:p w14:paraId="3D27E147" w14:textId="2C442873" w:rsidR="0026538A" w:rsidRDefault="0026538A" w:rsidP="0026538A">
      <w:pPr>
        <w:ind w:left="720"/>
        <w:jc w:val="both"/>
      </w:pPr>
      <w:r>
        <w:rPr>
          <w:noProof/>
        </w:rPr>
        <w:drawing>
          <wp:inline distT="0" distB="0" distL="0" distR="0" wp14:anchorId="0BEF8B6B" wp14:editId="41B0F007">
            <wp:extent cx="3359150" cy="297989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65560" cy="2985577"/>
                    </a:xfrm>
                    <a:prstGeom prst="rect">
                      <a:avLst/>
                    </a:prstGeom>
                    <a:noFill/>
                    <a:ln>
                      <a:noFill/>
                    </a:ln>
                  </pic:spPr>
                </pic:pic>
              </a:graphicData>
            </a:graphic>
          </wp:inline>
        </w:drawing>
      </w:r>
    </w:p>
    <w:p w14:paraId="56839059" w14:textId="4DE2239E" w:rsidR="002C0BEC" w:rsidRDefault="002C0BEC" w:rsidP="002C0BEC">
      <w:pPr>
        <w:pStyle w:val="ListParagraph"/>
        <w:numPr>
          <w:ilvl w:val="0"/>
          <w:numId w:val="1"/>
        </w:numPr>
        <w:jc w:val="both"/>
      </w:pPr>
      <w:r>
        <w:t>Enter your password and click Next.</w:t>
      </w:r>
    </w:p>
    <w:p w14:paraId="6366971D" w14:textId="3A549044" w:rsidR="002C0BEC" w:rsidRDefault="002C0BEC" w:rsidP="002C0BEC">
      <w:pPr>
        <w:pStyle w:val="ListParagraph"/>
        <w:numPr>
          <w:ilvl w:val="0"/>
          <w:numId w:val="1"/>
        </w:numPr>
        <w:jc w:val="both"/>
      </w:pPr>
      <w:r>
        <w:t>It will send verify email with code.</w:t>
      </w:r>
    </w:p>
    <w:p w14:paraId="4DD098D2" w14:textId="77777777" w:rsidR="002C0BEC" w:rsidRDefault="002C0BEC" w:rsidP="0026538A">
      <w:pPr>
        <w:ind w:left="720"/>
        <w:jc w:val="both"/>
      </w:pPr>
    </w:p>
    <w:p w14:paraId="09CA88C7" w14:textId="76D77F16" w:rsidR="0026538A" w:rsidRDefault="0026538A" w:rsidP="0026538A">
      <w:pPr>
        <w:ind w:left="720"/>
        <w:jc w:val="both"/>
      </w:pPr>
      <w:r>
        <w:rPr>
          <w:noProof/>
        </w:rPr>
        <w:lastRenderedPageBreak/>
        <w:drawing>
          <wp:inline distT="0" distB="0" distL="0" distR="0" wp14:anchorId="2763DA62" wp14:editId="652A8E65">
            <wp:extent cx="3524250" cy="39117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25381" cy="3913015"/>
                    </a:xfrm>
                    <a:prstGeom prst="rect">
                      <a:avLst/>
                    </a:prstGeom>
                    <a:noFill/>
                    <a:ln>
                      <a:noFill/>
                    </a:ln>
                  </pic:spPr>
                </pic:pic>
              </a:graphicData>
            </a:graphic>
          </wp:inline>
        </w:drawing>
      </w:r>
    </w:p>
    <w:p w14:paraId="0722C018" w14:textId="0EF6625C" w:rsidR="0026538A" w:rsidRDefault="0026538A" w:rsidP="0008288D">
      <w:pPr>
        <w:pStyle w:val="ListParagraph"/>
        <w:numPr>
          <w:ilvl w:val="0"/>
          <w:numId w:val="1"/>
        </w:numPr>
        <w:jc w:val="both"/>
      </w:pPr>
      <w:r>
        <w:t>Enter the code received from your email</w:t>
      </w:r>
      <w:r w:rsidR="00DF13F0">
        <w:t xml:space="preserve"> and click Next</w:t>
      </w:r>
    </w:p>
    <w:p w14:paraId="3FA6011A" w14:textId="4BBF362B" w:rsidR="0026538A" w:rsidRDefault="0026538A" w:rsidP="0026538A">
      <w:pPr>
        <w:pStyle w:val="ListParagraph"/>
        <w:jc w:val="both"/>
      </w:pPr>
      <w:r>
        <w:rPr>
          <w:noProof/>
        </w:rPr>
        <w:drawing>
          <wp:inline distT="0" distB="0" distL="0" distR="0" wp14:anchorId="2CBCB16F" wp14:editId="2BE328AC">
            <wp:extent cx="3365500" cy="3732285"/>
            <wp:effectExtent l="0" t="0" r="635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67602" cy="3734616"/>
                    </a:xfrm>
                    <a:prstGeom prst="rect">
                      <a:avLst/>
                    </a:prstGeom>
                    <a:noFill/>
                    <a:ln>
                      <a:noFill/>
                    </a:ln>
                  </pic:spPr>
                </pic:pic>
              </a:graphicData>
            </a:graphic>
          </wp:inline>
        </w:drawing>
      </w:r>
    </w:p>
    <w:p w14:paraId="7C0D905C" w14:textId="3DB2C473" w:rsidR="00312B6B" w:rsidRDefault="00312B6B" w:rsidP="00312B6B">
      <w:pPr>
        <w:pStyle w:val="ListParagraph"/>
        <w:numPr>
          <w:ilvl w:val="0"/>
          <w:numId w:val="1"/>
        </w:numPr>
        <w:jc w:val="both"/>
      </w:pPr>
      <w:r w:rsidRPr="00312B6B">
        <w:t xml:space="preserve">Please add your first and last name to your Microsoft Account at https://account.microsoft.com/profile. </w:t>
      </w:r>
      <w:r w:rsidR="00DF13F0">
        <w:t>Otherwise it will throw error.</w:t>
      </w:r>
    </w:p>
    <w:p w14:paraId="193B602C" w14:textId="77777777" w:rsidR="00DF13F0" w:rsidRPr="00312B6B" w:rsidRDefault="00DF13F0" w:rsidP="00DF13F0">
      <w:pPr>
        <w:ind w:left="360"/>
        <w:jc w:val="both"/>
      </w:pPr>
    </w:p>
    <w:p w14:paraId="24798CDB" w14:textId="4C8E604F" w:rsidR="00312B6B" w:rsidRDefault="00312B6B" w:rsidP="00312B6B">
      <w:pPr>
        <w:pStyle w:val="ListParagraph"/>
        <w:jc w:val="both"/>
      </w:pPr>
      <w:r>
        <w:rPr>
          <w:noProof/>
        </w:rPr>
        <w:lastRenderedPageBreak/>
        <w:drawing>
          <wp:inline distT="0" distB="0" distL="0" distR="0" wp14:anchorId="0D118DD8" wp14:editId="34776BF3">
            <wp:extent cx="5731510" cy="253936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539365"/>
                    </a:xfrm>
                    <a:prstGeom prst="rect">
                      <a:avLst/>
                    </a:prstGeom>
                  </pic:spPr>
                </pic:pic>
              </a:graphicData>
            </a:graphic>
          </wp:inline>
        </w:drawing>
      </w:r>
    </w:p>
    <w:p w14:paraId="13182409" w14:textId="3D1C0CAE" w:rsidR="00312B6B" w:rsidRDefault="00312B6B" w:rsidP="0008288D">
      <w:pPr>
        <w:pStyle w:val="ListParagraph"/>
        <w:numPr>
          <w:ilvl w:val="0"/>
          <w:numId w:val="1"/>
        </w:numPr>
        <w:jc w:val="both"/>
      </w:pPr>
      <w:r>
        <w:t>Click Save to save the profile</w:t>
      </w:r>
    </w:p>
    <w:p w14:paraId="597E9701" w14:textId="1F5DEED7" w:rsidR="007D2271" w:rsidRDefault="007D2271" w:rsidP="00312B6B">
      <w:pPr>
        <w:pStyle w:val="ListParagraph"/>
        <w:numPr>
          <w:ilvl w:val="0"/>
          <w:numId w:val="1"/>
        </w:numPr>
        <w:jc w:val="both"/>
      </w:pPr>
      <w:r>
        <w:t>Sign-out and Close all Browsers</w:t>
      </w:r>
    </w:p>
    <w:p w14:paraId="71A06493" w14:textId="4AAE54B6" w:rsidR="00DF13F0" w:rsidRDefault="00DF13F0" w:rsidP="00DF13F0">
      <w:pPr>
        <w:jc w:val="both"/>
      </w:pPr>
    </w:p>
    <w:p w14:paraId="1CF4B45E" w14:textId="5D7F5607" w:rsidR="00DF13F0" w:rsidRPr="00DF13F0" w:rsidRDefault="00DF13F0" w:rsidP="00DF13F0">
      <w:pPr>
        <w:jc w:val="both"/>
        <w:rPr>
          <w:b/>
          <w:bCs/>
          <w:u w:val="single"/>
        </w:rPr>
      </w:pPr>
      <w:r w:rsidRPr="00DF13F0">
        <w:rPr>
          <w:b/>
          <w:bCs/>
          <w:u w:val="single"/>
        </w:rPr>
        <w:t>Step: 2</w:t>
      </w:r>
    </w:p>
    <w:p w14:paraId="63E901E4" w14:textId="39417623" w:rsidR="00312B6B" w:rsidRDefault="00DF13F0" w:rsidP="00DF13F0">
      <w:pPr>
        <w:pStyle w:val="ListParagraph"/>
        <w:numPr>
          <w:ilvl w:val="0"/>
          <w:numId w:val="4"/>
        </w:numPr>
        <w:jc w:val="both"/>
      </w:pPr>
      <w:r>
        <w:t xml:space="preserve">Open new browser and browse to </w:t>
      </w:r>
      <w:hyperlink r:id="rId14" w:history="1">
        <w:r w:rsidR="00312B6B">
          <w:rPr>
            <w:rStyle w:val="Hyperlink"/>
          </w:rPr>
          <w:t>https://developer.microsoft.com/en-us/office/dev-program</w:t>
        </w:r>
      </w:hyperlink>
    </w:p>
    <w:p w14:paraId="781F4D65" w14:textId="78831AC6" w:rsidR="00312B6B" w:rsidRDefault="007D2271" w:rsidP="00DF13F0">
      <w:pPr>
        <w:pStyle w:val="ListParagraph"/>
        <w:numPr>
          <w:ilvl w:val="0"/>
          <w:numId w:val="4"/>
        </w:numPr>
        <w:jc w:val="both"/>
      </w:pPr>
      <w:r>
        <w:t xml:space="preserve">Click </w:t>
      </w:r>
      <w:r w:rsidR="00815E62">
        <w:t>‘</w:t>
      </w:r>
      <w:r>
        <w:t>Join now</w:t>
      </w:r>
      <w:r w:rsidR="00815E62">
        <w:t>’</w:t>
      </w:r>
      <w:r>
        <w:t xml:space="preserve"> button</w:t>
      </w:r>
    </w:p>
    <w:p w14:paraId="58A70E8C" w14:textId="23D4BC59" w:rsidR="00815E62" w:rsidRDefault="00815E62" w:rsidP="00815E62">
      <w:pPr>
        <w:ind w:left="720"/>
        <w:jc w:val="both"/>
      </w:pPr>
      <w:r>
        <w:rPr>
          <w:noProof/>
        </w:rPr>
        <w:drawing>
          <wp:inline distT="0" distB="0" distL="0" distR="0" wp14:anchorId="334A647F" wp14:editId="47FE1E86">
            <wp:extent cx="3511550" cy="163983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528114" cy="1647574"/>
                    </a:xfrm>
                    <a:prstGeom prst="rect">
                      <a:avLst/>
                    </a:prstGeom>
                  </pic:spPr>
                </pic:pic>
              </a:graphicData>
            </a:graphic>
          </wp:inline>
        </w:drawing>
      </w:r>
    </w:p>
    <w:p w14:paraId="3983E0CF" w14:textId="7ABEE029" w:rsidR="007D2271" w:rsidRDefault="007D2271" w:rsidP="00DF13F0">
      <w:pPr>
        <w:pStyle w:val="ListParagraph"/>
        <w:numPr>
          <w:ilvl w:val="0"/>
          <w:numId w:val="4"/>
        </w:numPr>
        <w:jc w:val="both"/>
      </w:pPr>
      <w:r>
        <w:t>Sign in</w:t>
      </w:r>
      <w:r w:rsidR="003B0604">
        <w:t xml:space="preserve"> using Microsoft account</w:t>
      </w:r>
    </w:p>
    <w:p w14:paraId="35FBFFA3" w14:textId="3E928211" w:rsidR="007D2271" w:rsidRDefault="007D2271" w:rsidP="007D2271">
      <w:pPr>
        <w:ind w:left="720"/>
        <w:jc w:val="both"/>
      </w:pPr>
      <w:r>
        <w:rPr>
          <w:noProof/>
        </w:rPr>
        <w:drawing>
          <wp:inline distT="0" distB="0" distL="0" distR="0" wp14:anchorId="0857CE55" wp14:editId="2AB79FBB">
            <wp:extent cx="2755900" cy="2308898"/>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62007" cy="2314014"/>
                    </a:xfrm>
                    <a:prstGeom prst="rect">
                      <a:avLst/>
                    </a:prstGeom>
                  </pic:spPr>
                </pic:pic>
              </a:graphicData>
            </a:graphic>
          </wp:inline>
        </w:drawing>
      </w:r>
    </w:p>
    <w:p w14:paraId="0F7C3A62" w14:textId="12F9039C" w:rsidR="003B0604" w:rsidRDefault="003B0604" w:rsidP="003B0604">
      <w:pPr>
        <w:pStyle w:val="ListParagraph"/>
        <w:numPr>
          <w:ilvl w:val="0"/>
          <w:numId w:val="4"/>
        </w:numPr>
        <w:jc w:val="both"/>
      </w:pPr>
      <w:r>
        <w:lastRenderedPageBreak/>
        <w:t>It will redirect to Office 365 Developer Program Signup</w:t>
      </w:r>
    </w:p>
    <w:p w14:paraId="760C4080" w14:textId="2CD6D988" w:rsidR="003B0604" w:rsidRDefault="003B0604" w:rsidP="003B0604">
      <w:pPr>
        <w:pStyle w:val="ListParagraph"/>
        <w:numPr>
          <w:ilvl w:val="0"/>
          <w:numId w:val="4"/>
        </w:numPr>
        <w:jc w:val="both"/>
      </w:pPr>
      <w:r>
        <w:t>Enter ‘Country’ and ‘Company’</w:t>
      </w:r>
    </w:p>
    <w:p w14:paraId="60236184" w14:textId="19878281" w:rsidR="003B0604" w:rsidRDefault="003B0604" w:rsidP="003B0604">
      <w:pPr>
        <w:pStyle w:val="ListParagraph"/>
        <w:numPr>
          <w:ilvl w:val="0"/>
          <w:numId w:val="4"/>
        </w:numPr>
        <w:jc w:val="both"/>
      </w:pPr>
      <w:r>
        <w:t>Then accept the terms and condition and click next.</w:t>
      </w:r>
    </w:p>
    <w:p w14:paraId="15949108" w14:textId="4541FC63" w:rsidR="007D2271" w:rsidRDefault="007D2271" w:rsidP="007D2271">
      <w:pPr>
        <w:ind w:left="720"/>
        <w:jc w:val="both"/>
      </w:pPr>
      <w:r>
        <w:rPr>
          <w:noProof/>
        </w:rPr>
        <w:drawing>
          <wp:inline distT="0" distB="0" distL="0" distR="0" wp14:anchorId="271F79E3" wp14:editId="7F7E32B8">
            <wp:extent cx="5731510" cy="495935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4959350"/>
                    </a:xfrm>
                    <a:prstGeom prst="rect">
                      <a:avLst/>
                    </a:prstGeom>
                  </pic:spPr>
                </pic:pic>
              </a:graphicData>
            </a:graphic>
          </wp:inline>
        </w:drawing>
      </w:r>
    </w:p>
    <w:p w14:paraId="1078144D" w14:textId="669AD736" w:rsidR="007D2271" w:rsidRDefault="007D2271" w:rsidP="007D2271">
      <w:pPr>
        <w:ind w:left="720"/>
        <w:jc w:val="both"/>
      </w:pPr>
    </w:p>
    <w:p w14:paraId="583AC5C0" w14:textId="47D96A5D" w:rsidR="003B0604" w:rsidRDefault="003B0604" w:rsidP="003B0604">
      <w:pPr>
        <w:pStyle w:val="ListParagraph"/>
        <w:numPr>
          <w:ilvl w:val="0"/>
          <w:numId w:val="4"/>
        </w:numPr>
        <w:jc w:val="both"/>
      </w:pPr>
      <w:r>
        <w:t>Then complete all columns and click ‘JOIN’ button to create Office 365 Developer Subscription.</w:t>
      </w:r>
    </w:p>
    <w:p w14:paraId="5D3F15F8" w14:textId="77777777" w:rsidR="003B0604" w:rsidRDefault="003B0604" w:rsidP="007D2271">
      <w:pPr>
        <w:ind w:left="720"/>
        <w:jc w:val="both"/>
      </w:pPr>
    </w:p>
    <w:p w14:paraId="6468F191" w14:textId="4B3E76A2" w:rsidR="007D2271" w:rsidRDefault="007D2271" w:rsidP="007D2271">
      <w:pPr>
        <w:ind w:left="720"/>
        <w:jc w:val="both"/>
      </w:pPr>
      <w:r>
        <w:rPr>
          <w:noProof/>
        </w:rPr>
        <w:lastRenderedPageBreak/>
        <w:drawing>
          <wp:inline distT="0" distB="0" distL="0" distR="0" wp14:anchorId="72AABE25" wp14:editId="0571812F">
            <wp:extent cx="5731510" cy="402780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4027805"/>
                    </a:xfrm>
                    <a:prstGeom prst="rect">
                      <a:avLst/>
                    </a:prstGeom>
                  </pic:spPr>
                </pic:pic>
              </a:graphicData>
            </a:graphic>
          </wp:inline>
        </w:drawing>
      </w:r>
    </w:p>
    <w:p w14:paraId="365A0596" w14:textId="3B245519" w:rsidR="007D2271" w:rsidRDefault="007D2271" w:rsidP="007D2271">
      <w:pPr>
        <w:ind w:left="720"/>
        <w:jc w:val="both"/>
      </w:pPr>
      <w:r>
        <w:rPr>
          <w:noProof/>
        </w:rPr>
        <w:drawing>
          <wp:inline distT="0" distB="0" distL="0" distR="0" wp14:anchorId="7BE17BF1" wp14:editId="7033ED38">
            <wp:extent cx="5731510" cy="345186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451860"/>
                    </a:xfrm>
                    <a:prstGeom prst="rect">
                      <a:avLst/>
                    </a:prstGeom>
                  </pic:spPr>
                </pic:pic>
              </a:graphicData>
            </a:graphic>
          </wp:inline>
        </w:drawing>
      </w:r>
    </w:p>
    <w:p w14:paraId="647EA386" w14:textId="7E148417" w:rsidR="007D2271" w:rsidRDefault="00227630" w:rsidP="007D2271">
      <w:pPr>
        <w:ind w:left="720"/>
        <w:jc w:val="both"/>
      </w:pPr>
      <w:r>
        <w:rPr>
          <w:noProof/>
        </w:rPr>
        <w:lastRenderedPageBreak/>
        <w:drawing>
          <wp:inline distT="0" distB="0" distL="0" distR="0" wp14:anchorId="3B4DE165" wp14:editId="2F80DFC0">
            <wp:extent cx="4768850" cy="3598158"/>
            <wp:effectExtent l="0" t="0" r="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774634" cy="3602522"/>
                    </a:xfrm>
                    <a:prstGeom prst="rect">
                      <a:avLst/>
                    </a:prstGeom>
                  </pic:spPr>
                </pic:pic>
              </a:graphicData>
            </a:graphic>
          </wp:inline>
        </w:drawing>
      </w:r>
    </w:p>
    <w:p w14:paraId="741C6129" w14:textId="3342715A" w:rsidR="00227630" w:rsidRDefault="00227630" w:rsidP="007D2271">
      <w:pPr>
        <w:ind w:left="720"/>
        <w:jc w:val="both"/>
      </w:pPr>
      <w:r>
        <w:rPr>
          <w:noProof/>
        </w:rPr>
        <w:drawing>
          <wp:inline distT="0" distB="0" distL="0" distR="0" wp14:anchorId="170354FD" wp14:editId="556FFD80">
            <wp:extent cx="5731510" cy="2757170"/>
            <wp:effectExtent l="0" t="0" r="254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757170"/>
                    </a:xfrm>
                    <a:prstGeom prst="rect">
                      <a:avLst/>
                    </a:prstGeom>
                  </pic:spPr>
                </pic:pic>
              </a:graphicData>
            </a:graphic>
          </wp:inline>
        </w:drawing>
      </w:r>
    </w:p>
    <w:p w14:paraId="0A356C90" w14:textId="07F91D7C" w:rsidR="007D2271" w:rsidRDefault="00227630" w:rsidP="00DF13F0">
      <w:pPr>
        <w:pStyle w:val="ListParagraph"/>
        <w:numPr>
          <w:ilvl w:val="0"/>
          <w:numId w:val="4"/>
        </w:numPr>
        <w:jc w:val="both"/>
      </w:pPr>
      <w:r>
        <w:t>Click set</w:t>
      </w:r>
      <w:r w:rsidR="003B0604">
        <w:t xml:space="preserve"> </w:t>
      </w:r>
      <w:r>
        <w:t>up Subscription</w:t>
      </w:r>
      <w:r w:rsidR="003B0604">
        <w:t xml:space="preserve"> link</w:t>
      </w:r>
    </w:p>
    <w:p w14:paraId="4E3D591A" w14:textId="0EE50061" w:rsidR="003B0604" w:rsidRDefault="003B0604" w:rsidP="003B0604">
      <w:pPr>
        <w:pStyle w:val="ListParagraph"/>
        <w:jc w:val="both"/>
      </w:pPr>
      <w:r>
        <w:rPr>
          <w:noProof/>
        </w:rPr>
        <w:lastRenderedPageBreak/>
        <w:drawing>
          <wp:inline distT="0" distB="0" distL="0" distR="0" wp14:anchorId="024C4124" wp14:editId="426BA286">
            <wp:extent cx="4044848" cy="6489700"/>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055673" cy="6507069"/>
                    </a:xfrm>
                    <a:prstGeom prst="rect">
                      <a:avLst/>
                    </a:prstGeom>
                  </pic:spPr>
                </pic:pic>
              </a:graphicData>
            </a:graphic>
          </wp:inline>
        </w:drawing>
      </w:r>
    </w:p>
    <w:p w14:paraId="2777D3DE" w14:textId="77777777" w:rsidR="00227630" w:rsidRDefault="00227630" w:rsidP="00DF13F0">
      <w:pPr>
        <w:pStyle w:val="ListParagraph"/>
        <w:numPr>
          <w:ilvl w:val="0"/>
          <w:numId w:val="4"/>
        </w:numPr>
        <w:jc w:val="both"/>
      </w:pPr>
      <w:r w:rsidRPr="0008288D">
        <w:t>This account will have global administrator permissions for the subscription. You can choose any username or domain name as long as it is not already in use. Do not use spaces</w:t>
      </w:r>
    </w:p>
    <w:p w14:paraId="269E7193" w14:textId="282DAD58" w:rsidR="00227630" w:rsidRDefault="003B0604" w:rsidP="00DF13F0">
      <w:pPr>
        <w:pStyle w:val="ListParagraph"/>
        <w:numPr>
          <w:ilvl w:val="0"/>
          <w:numId w:val="4"/>
        </w:numPr>
        <w:jc w:val="both"/>
      </w:pPr>
      <w:r>
        <w:t>Click continue and it ask your mobile number to send OTP</w:t>
      </w:r>
    </w:p>
    <w:p w14:paraId="47AA14E4" w14:textId="1350B5BD" w:rsidR="00227630" w:rsidRDefault="003B0604" w:rsidP="003B0604">
      <w:pPr>
        <w:ind w:left="720"/>
        <w:jc w:val="both"/>
      </w:pPr>
      <w:r>
        <w:rPr>
          <w:noProof/>
        </w:rPr>
        <w:drawing>
          <wp:inline distT="0" distB="0" distL="0" distR="0" wp14:anchorId="526516C7" wp14:editId="48D0F4EB">
            <wp:extent cx="1667159" cy="16573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682703" cy="1672802"/>
                    </a:xfrm>
                    <a:prstGeom prst="rect">
                      <a:avLst/>
                    </a:prstGeom>
                    <a:noFill/>
                    <a:ln>
                      <a:noFill/>
                    </a:ln>
                  </pic:spPr>
                </pic:pic>
              </a:graphicData>
            </a:graphic>
          </wp:inline>
        </w:drawing>
      </w:r>
    </w:p>
    <w:p w14:paraId="47F7A202" w14:textId="3F678B68" w:rsidR="00227630" w:rsidRDefault="00227630" w:rsidP="00DF13F0">
      <w:pPr>
        <w:pStyle w:val="ListParagraph"/>
        <w:numPr>
          <w:ilvl w:val="0"/>
          <w:numId w:val="4"/>
        </w:numPr>
        <w:jc w:val="both"/>
      </w:pPr>
      <w:r>
        <w:lastRenderedPageBreak/>
        <w:t>Click Send Code button</w:t>
      </w:r>
    </w:p>
    <w:p w14:paraId="7C1B297D" w14:textId="4DAEC62A" w:rsidR="00227630" w:rsidRDefault="00227630" w:rsidP="00DF13F0">
      <w:pPr>
        <w:pStyle w:val="ListParagraph"/>
        <w:numPr>
          <w:ilvl w:val="0"/>
          <w:numId w:val="4"/>
        </w:numPr>
        <w:jc w:val="both"/>
      </w:pPr>
      <w:r>
        <w:t xml:space="preserve">It will send </w:t>
      </w:r>
      <w:r w:rsidR="003B0604">
        <w:t xml:space="preserve">an OTP </w:t>
      </w:r>
      <w:r>
        <w:t>to your mobile</w:t>
      </w:r>
      <w:r w:rsidR="003B0604">
        <w:t xml:space="preserve"> number</w:t>
      </w:r>
    </w:p>
    <w:p w14:paraId="6ED9C700" w14:textId="47AEFD82" w:rsidR="00227630" w:rsidRDefault="003B0604" w:rsidP="00DF13F0">
      <w:pPr>
        <w:pStyle w:val="ListParagraph"/>
        <w:numPr>
          <w:ilvl w:val="0"/>
          <w:numId w:val="4"/>
        </w:numPr>
        <w:jc w:val="both"/>
      </w:pPr>
      <w:r>
        <w:t>Then ent</w:t>
      </w:r>
      <w:r w:rsidR="00227630">
        <w:t>er the code and click submit</w:t>
      </w:r>
      <w:r>
        <w:t xml:space="preserve">, it will create the subscription with admin </w:t>
      </w:r>
      <w:proofErr w:type="spellStart"/>
      <w:r>
        <w:t>credencials</w:t>
      </w:r>
      <w:proofErr w:type="spellEnd"/>
      <w:r>
        <w:t>.</w:t>
      </w:r>
    </w:p>
    <w:p w14:paraId="4A772AAD" w14:textId="37AFB259" w:rsidR="0008288D" w:rsidRDefault="00227630" w:rsidP="0008288D">
      <w:pPr>
        <w:ind w:left="360"/>
        <w:jc w:val="both"/>
      </w:pPr>
      <w:r>
        <w:rPr>
          <w:noProof/>
        </w:rPr>
        <w:drawing>
          <wp:inline distT="0" distB="0" distL="0" distR="0" wp14:anchorId="6A59BFA5" wp14:editId="6B8D4FFE">
            <wp:extent cx="5731510" cy="297815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2978150"/>
                    </a:xfrm>
                    <a:prstGeom prst="rect">
                      <a:avLst/>
                    </a:prstGeom>
                  </pic:spPr>
                </pic:pic>
              </a:graphicData>
            </a:graphic>
          </wp:inline>
        </w:drawing>
      </w:r>
    </w:p>
    <w:p w14:paraId="28E52B39" w14:textId="5AF54822" w:rsidR="0008288D" w:rsidRDefault="003B0604" w:rsidP="00DF13F0">
      <w:pPr>
        <w:pStyle w:val="ListParagraph"/>
        <w:numPr>
          <w:ilvl w:val="0"/>
          <w:numId w:val="4"/>
        </w:numPr>
        <w:jc w:val="both"/>
      </w:pPr>
      <w:r>
        <w:t>Then c</w:t>
      </w:r>
      <w:r w:rsidR="003E0F0A">
        <w:t xml:space="preserve">lick </w:t>
      </w:r>
      <w:r>
        <w:t>–</w:t>
      </w:r>
      <w:r w:rsidR="003E0F0A">
        <w:t xml:space="preserve"> </w:t>
      </w:r>
      <w:r>
        <w:t>‘</w:t>
      </w:r>
      <w:r w:rsidR="003E0F0A">
        <w:t>Go to Subscription</w:t>
      </w:r>
      <w:r>
        <w:t>’</w:t>
      </w:r>
      <w:r w:rsidR="003E0F0A">
        <w:t xml:space="preserve"> link </w:t>
      </w:r>
    </w:p>
    <w:p w14:paraId="5829BF46" w14:textId="5888A186" w:rsidR="003E0F0A" w:rsidRDefault="003E0F0A" w:rsidP="00DF13F0">
      <w:pPr>
        <w:pStyle w:val="ListParagraph"/>
        <w:numPr>
          <w:ilvl w:val="0"/>
          <w:numId w:val="4"/>
        </w:numPr>
        <w:jc w:val="both"/>
      </w:pPr>
      <w:r>
        <w:t>Login with your new office 365 tenant admin account</w:t>
      </w:r>
    </w:p>
    <w:p w14:paraId="0CA9641B" w14:textId="44F1D688" w:rsidR="00C95049" w:rsidRDefault="00C95049" w:rsidP="00DF13F0">
      <w:pPr>
        <w:pStyle w:val="ListParagraph"/>
        <w:numPr>
          <w:ilvl w:val="0"/>
          <w:numId w:val="4"/>
        </w:numPr>
        <w:jc w:val="both"/>
      </w:pPr>
      <w:r>
        <w:t>Assign License for admin user</w:t>
      </w:r>
    </w:p>
    <w:p w14:paraId="1B80C4BF" w14:textId="3F7730C2" w:rsidR="003E0F0A" w:rsidRDefault="003E0F0A" w:rsidP="00DF13F0">
      <w:pPr>
        <w:pStyle w:val="ListParagraph"/>
        <w:numPr>
          <w:ilvl w:val="0"/>
          <w:numId w:val="4"/>
        </w:numPr>
        <w:jc w:val="both"/>
      </w:pPr>
      <w:r>
        <w:t xml:space="preserve">Go to Users </w:t>
      </w:r>
      <w:r w:rsidR="00C95049">
        <w:t xml:space="preserve">in Microsoft 365 admin centre </w:t>
      </w:r>
      <w:r>
        <w:sym w:font="Wingdings" w:char="F0E0"/>
      </w:r>
      <w:r>
        <w:t xml:space="preserve"> Active Users </w:t>
      </w:r>
    </w:p>
    <w:p w14:paraId="56855F24" w14:textId="19DC9A8A" w:rsidR="003E0F0A" w:rsidRDefault="003E0F0A" w:rsidP="00DF13F0">
      <w:pPr>
        <w:pStyle w:val="ListParagraph"/>
        <w:numPr>
          <w:ilvl w:val="0"/>
          <w:numId w:val="4"/>
        </w:numPr>
        <w:jc w:val="both"/>
      </w:pPr>
      <w:r>
        <w:t>Select the user</w:t>
      </w:r>
    </w:p>
    <w:p w14:paraId="3F2156E8" w14:textId="0B167B23" w:rsidR="003E0F0A" w:rsidRDefault="003E0F0A" w:rsidP="00DF13F0">
      <w:pPr>
        <w:pStyle w:val="ListParagraph"/>
        <w:numPr>
          <w:ilvl w:val="0"/>
          <w:numId w:val="4"/>
        </w:numPr>
        <w:jc w:val="both"/>
      </w:pPr>
      <w:r>
        <w:t xml:space="preserve">Click </w:t>
      </w:r>
      <w:r w:rsidR="00C95049">
        <w:t>‘</w:t>
      </w:r>
      <w:r>
        <w:t>License and apps</w:t>
      </w:r>
      <w:r w:rsidR="00C95049">
        <w:t>’ tab</w:t>
      </w:r>
    </w:p>
    <w:p w14:paraId="00A1046B" w14:textId="75E10B93" w:rsidR="003E0F0A" w:rsidRDefault="003E0F0A" w:rsidP="003E0F0A">
      <w:pPr>
        <w:ind w:left="360"/>
        <w:jc w:val="both"/>
      </w:pPr>
      <w:r>
        <w:rPr>
          <w:noProof/>
        </w:rPr>
        <w:drawing>
          <wp:inline distT="0" distB="0" distL="0" distR="0" wp14:anchorId="5585F3CC" wp14:editId="0894E6A0">
            <wp:extent cx="5731510" cy="2531745"/>
            <wp:effectExtent l="0" t="0" r="254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2531745"/>
                    </a:xfrm>
                    <a:prstGeom prst="rect">
                      <a:avLst/>
                    </a:prstGeom>
                  </pic:spPr>
                </pic:pic>
              </a:graphicData>
            </a:graphic>
          </wp:inline>
        </w:drawing>
      </w:r>
    </w:p>
    <w:p w14:paraId="70CE9D99" w14:textId="1F3B2090" w:rsidR="003E0F0A" w:rsidRDefault="00C95049" w:rsidP="00DF13F0">
      <w:pPr>
        <w:pStyle w:val="ListParagraph"/>
        <w:numPr>
          <w:ilvl w:val="0"/>
          <w:numId w:val="4"/>
        </w:numPr>
        <w:jc w:val="both"/>
      </w:pPr>
      <w:r>
        <w:t xml:space="preserve">Then assign </w:t>
      </w:r>
      <w:r w:rsidR="003E0F0A">
        <w:t xml:space="preserve">the license </w:t>
      </w:r>
    </w:p>
    <w:p w14:paraId="2FCD14A2" w14:textId="07118755" w:rsidR="003E0F0A" w:rsidRDefault="003E0F0A" w:rsidP="00B51BD6">
      <w:pPr>
        <w:pStyle w:val="ListParagraph"/>
        <w:jc w:val="both"/>
      </w:pPr>
      <w:r>
        <w:rPr>
          <w:noProof/>
        </w:rPr>
        <w:drawing>
          <wp:inline distT="0" distB="0" distL="0" distR="0" wp14:anchorId="4726BB37" wp14:editId="1C02F0FC">
            <wp:extent cx="5731510" cy="76390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763905"/>
                    </a:xfrm>
                    <a:prstGeom prst="rect">
                      <a:avLst/>
                    </a:prstGeom>
                  </pic:spPr>
                </pic:pic>
              </a:graphicData>
            </a:graphic>
          </wp:inline>
        </w:drawing>
      </w:r>
    </w:p>
    <w:p w14:paraId="1F335BB6" w14:textId="02BCBE0E" w:rsidR="007555F0" w:rsidRPr="009F275E" w:rsidRDefault="00B51BD6" w:rsidP="009F275E">
      <w:pPr>
        <w:pStyle w:val="ListParagraph"/>
        <w:numPr>
          <w:ilvl w:val="0"/>
          <w:numId w:val="4"/>
        </w:numPr>
        <w:jc w:val="both"/>
        <w:rPr>
          <w:sz w:val="32"/>
          <w:szCs w:val="32"/>
        </w:rPr>
      </w:pPr>
      <w:r>
        <w:t xml:space="preserve">Now you created the </w:t>
      </w:r>
      <w:r w:rsidR="00333541">
        <w:t>Office 365 Developer subscription</w:t>
      </w:r>
      <w:r w:rsidR="009F275E">
        <w:t>.</w:t>
      </w:r>
    </w:p>
    <w:sectPr w:rsidR="007555F0" w:rsidRPr="009F275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altName w:val="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D31113"/>
    <w:multiLevelType w:val="hybridMultilevel"/>
    <w:tmpl w:val="839EAE9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282662DA"/>
    <w:multiLevelType w:val="hybridMultilevel"/>
    <w:tmpl w:val="6F58EB9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28B7DCA"/>
    <w:multiLevelType w:val="hybridMultilevel"/>
    <w:tmpl w:val="DEA4DD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4110511"/>
    <w:multiLevelType w:val="hybridMultilevel"/>
    <w:tmpl w:val="AF96A1C4"/>
    <w:lvl w:ilvl="0" w:tplc="61A4447A">
      <w:start w:val="1"/>
      <w:numFmt w:val="decimal"/>
      <w:lvlText w:val="%1."/>
      <w:lvlJc w:val="left"/>
      <w:pPr>
        <w:ind w:left="720" w:hanging="360"/>
      </w:pPr>
      <w:rPr>
        <w:rFonts w:hint="default"/>
        <w:sz w:val="22"/>
        <w:szCs w:val="22"/>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yNjG2MDQ2MTSwsDBT0lEKTi0uzszPAykwrAUAIagnKSwAAAA="/>
  </w:docVars>
  <w:rsids>
    <w:rsidRoot w:val="007555F0"/>
    <w:rsid w:val="0008288D"/>
    <w:rsid w:val="00227630"/>
    <w:rsid w:val="0026538A"/>
    <w:rsid w:val="002C0BEC"/>
    <w:rsid w:val="00312B6B"/>
    <w:rsid w:val="00333541"/>
    <w:rsid w:val="003958AC"/>
    <w:rsid w:val="003B0604"/>
    <w:rsid w:val="003E0F0A"/>
    <w:rsid w:val="00717035"/>
    <w:rsid w:val="007555F0"/>
    <w:rsid w:val="007D2271"/>
    <w:rsid w:val="00815E62"/>
    <w:rsid w:val="009F275E"/>
    <w:rsid w:val="00AD692C"/>
    <w:rsid w:val="00B51BD6"/>
    <w:rsid w:val="00B63F12"/>
    <w:rsid w:val="00C95049"/>
    <w:rsid w:val="00D74717"/>
    <w:rsid w:val="00DC1D20"/>
    <w:rsid w:val="00DF13F0"/>
    <w:rsid w:val="00E63BE0"/>
    <w:rsid w:val="00F11D2B"/>
  </w:rsids>
  <m:mathPr>
    <m:mathFont m:val="Cambria Math"/>
    <m:brkBin m:val="before"/>
    <m:brkBinSub m:val="--"/>
    <m:smallFrac m:val="0"/>
    <m:dispDef/>
    <m:lMargin m:val="0"/>
    <m:rMargin m:val="0"/>
    <m:defJc m:val="centerGroup"/>
    <m:wrapIndent m:val="1440"/>
    <m:intLim m:val="subSup"/>
    <m:naryLim m:val="undOvr"/>
  </m:mathPr>
  <w:themeFontLang w:val="en-GB"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758244"/>
  <w15:chartTrackingRefBased/>
  <w15:docId w15:val="{E2BB9BC8-23F9-4020-96AE-98BBB87787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ta-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692C"/>
  </w:style>
  <w:style w:type="paragraph" w:styleId="Heading1">
    <w:name w:val="heading 1"/>
    <w:basedOn w:val="Normal"/>
    <w:next w:val="Normal"/>
    <w:link w:val="Heading1Char"/>
    <w:uiPriority w:val="9"/>
    <w:qFormat/>
    <w:rsid w:val="00AD692C"/>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AD692C"/>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AD692C"/>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D692C"/>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AD692C"/>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AD692C"/>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AD692C"/>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AD692C"/>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AD692C"/>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92C"/>
    <w:rPr>
      <w:rFonts w:asciiTheme="majorHAnsi" w:eastAsiaTheme="majorEastAsia" w:hAnsiTheme="majorHAnsi" w:cstheme="majorBidi"/>
      <w:color w:val="1F3864" w:themeColor="accent1" w:themeShade="80"/>
      <w:sz w:val="36"/>
      <w:szCs w:val="36"/>
    </w:rPr>
  </w:style>
  <w:style w:type="paragraph" w:styleId="TOCHeading">
    <w:name w:val="TOC Heading"/>
    <w:basedOn w:val="Heading1"/>
    <w:next w:val="Normal"/>
    <w:uiPriority w:val="39"/>
    <w:unhideWhenUsed/>
    <w:qFormat/>
    <w:rsid w:val="00AD692C"/>
    <w:pPr>
      <w:outlineLvl w:val="9"/>
    </w:pPr>
  </w:style>
  <w:style w:type="character" w:styleId="Hyperlink">
    <w:name w:val="Hyperlink"/>
    <w:basedOn w:val="DefaultParagraphFont"/>
    <w:uiPriority w:val="99"/>
    <w:unhideWhenUsed/>
    <w:rsid w:val="00717035"/>
    <w:rPr>
      <w:color w:val="0000FF"/>
      <w:u w:val="single"/>
    </w:rPr>
  </w:style>
  <w:style w:type="paragraph" w:styleId="ListParagraph">
    <w:name w:val="List Paragraph"/>
    <w:basedOn w:val="Normal"/>
    <w:uiPriority w:val="34"/>
    <w:qFormat/>
    <w:rsid w:val="00717035"/>
    <w:pPr>
      <w:ind w:left="720"/>
      <w:contextualSpacing/>
    </w:pPr>
  </w:style>
  <w:style w:type="character" w:customStyle="1" w:styleId="Heading2Char">
    <w:name w:val="Heading 2 Char"/>
    <w:basedOn w:val="DefaultParagraphFont"/>
    <w:link w:val="Heading2"/>
    <w:uiPriority w:val="9"/>
    <w:rsid w:val="00AD692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AD692C"/>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D692C"/>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AD692C"/>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AD692C"/>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AD692C"/>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AD692C"/>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AD692C"/>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AD692C"/>
    <w:pPr>
      <w:spacing w:line="240" w:lineRule="auto"/>
    </w:pPr>
    <w:rPr>
      <w:b/>
      <w:bCs/>
      <w:smallCaps/>
      <w:color w:val="44546A" w:themeColor="text2"/>
    </w:rPr>
  </w:style>
  <w:style w:type="paragraph" w:styleId="Title">
    <w:name w:val="Title"/>
    <w:basedOn w:val="Normal"/>
    <w:next w:val="Normal"/>
    <w:link w:val="TitleChar"/>
    <w:uiPriority w:val="10"/>
    <w:qFormat/>
    <w:rsid w:val="00AD692C"/>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AD692C"/>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AD692C"/>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AD692C"/>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AD692C"/>
    <w:rPr>
      <w:b/>
      <w:bCs/>
    </w:rPr>
  </w:style>
  <w:style w:type="character" w:styleId="Emphasis">
    <w:name w:val="Emphasis"/>
    <w:basedOn w:val="DefaultParagraphFont"/>
    <w:uiPriority w:val="20"/>
    <w:qFormat/>
    <w:rsid w:val="00AD692C"/>
    <w:rPr>
      <w:i/>
      <w:iCs/>
    </w:rPr>
  </w:style>
  <w:style w:type="paragraph" w:styleId="NoSpacing">
    <w:name w:val="No Spacing"/>
    <w:uiPriority w:val="1"/>
    <w:qFormat/>
    <w:rsid w:val="00AD692C"/>
    <w:pPr>
      <w:spacing w:after="0" w:line="240" w:lineRule="auto"/>
    </w:pPr>
  </w:style>
  <w:style w:type="paragraph" w:styleId="Quote">
    <w:name w:val="Quote"/>
    <w:basedOn w:val="Normal"/>
    <w:next w:val="Normal"/>
    <w:link w:val="QuoteChar"/>
    <w:uiPriority w:val="29"/>
    <w:qFormat/>
    <w:rsid w:val="00AD692C"/>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AD692C"/>
    <w:rPr>
      <w:color w:val="44546A" w:themeColor="text2"/>
      <w:sz w:val="24"/>
      <w:szCs w:val="24"/>
    </w:rPr>
  </w:style>
  <w:style w:type="paragraph" w:styleId="IntenseQuote">
    <w:name w:val="Intense Quote"/>
    <w:basedOn w:val="Normal"/>
    <w:next w:val="Normal"/>
    <w:link w:val="IntenseQuoteChar"/>
    <w:uiPriority w:val="30"/>
    <w:qFormat/>
    <w:rsid w:val="00AD692C"/>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AD692C"/>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AD692C"/>
    <w:rPr>
      <w:i/>
      <w:iCs/>
      <w:color w:val="595959" w:themeColor="text1" w:themeTint="A6"/>
    </w:rPr>
  </w:style>
  <w:style w:type="character" w:styleId="IntenseEmphasis">
    <w:name w:val="Intense Emphasis"/>
    <w:basedOn w:val="DefaultParagraphFont"/>
    <w:uiPriority w:val="21"/>
    <w:qFormat/>
    <w:rsid w:val="00AD692C"/>
    <w:rPr>
      <w:b/>
      <w:bCs/>
      <w:i/>
      <w:iCs/>
    </w:rPr>
  </w:style>
  <w:style w:type="character" w:styleId="SubtleReference">
    <w:name w:val="Subtle Reference"/>
    <w:basedOn w:val="DefaultParagraphFont"/>
    <w:uiPriority w:val="31"/>
    <w:qFormat/>
    <w:rsid w:val="00AD692C"/>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D692C"/>
    <w:rPr>
      <w:b/>
      <w:bCs/>
      <w:smallCaps/>
      <w:color w:val="44546A" w:themeColor="text2"/>
      <w:u w:val="single"/>
    </w:rPr>
  </w:style>
  <w:style w:type="character" w:styleId="BookTitle">
    <w:name w:val="Book Title"/>
    <w:basedOn w:val="DefaultParagraphFont"/>
    <w:uiPriority w:val="33"/>
    <w:qFormat/>
    <w:rsid w:val="00AD692C"/>
    <w:rPr>
      <w:b/>
      <w:bCs/>
      <w:smallCaps/>
      <w:spacing w:val="10"/>
    </w:rPr>
  </w:style>
  <w:style w:type="paragraph" w:styleId="TOC1">
    <w:name w:val="toc 1"/>
    <w:basedOn w:val="Normal"/>
    <w:next w:val="Normal"/>
    <w:autoRedefine/>
    <w:uiPriority w:val="39"/>
    <w:unhideWhenUsed/>
    <w:rsid w:val="00AD692C"/>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hyperlink" Target="https://developer.microsoft.com/en-us/office/dev-program" TargetMode="External"/><Relationship Id="rId11" Type="http://schemas.openxmlformats.org/officeDocument/2006/relationships/image" Target="media/image5.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4.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yperlink" Target="https://developer.microsoft.com/en-us/office/dev-program" TargetMode="External"/><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ABEC59-1B2F-4A81-BE19-76C8115BB0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10</Pages>
  <Words>412</Words>
  <Characters>235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kins Nesamony Sundararaj</dc:creator>
  <cp:keywords/>
  <dc:description/>
  <cp:lastModifiedBy>Nanddeep Nachan</cp:lastModifiedBy>
  <cp:revision>17</cp:revision>
  <dcterms:created xsi:type="dcterms:W3CDTF">2020-02-10T09:46:00Z</dcterms:created>
  <dcterms:modified xsi:type="dcterms:W3CDTF">2021-07-20T06:00:00Z</dcterms:modified>
</cp:coreProperties>
</file>